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068620" w14:textId="77777777" w:rsidR="008B197E" w:rsidRDefault="00774CF6">
      <w:pPr>
        <w:pStyle w:val="Paper-Title"/>
        <w:spacing w:after="60"/>
      </w:pPr>
      <w:r>
        <w:t>What to Wear: View</w:t>
      </w:r>
      <w:r w:rsidR="00926B5D">
        <w:t>s</w:t>
      </w:r>
      <w:r>
        <w:t xml:space="preserve"> on Attire for Teaching CS</w:t>
      </w:r>
    </w:p>
    <w:p w14:paraId="185468F9" w14:textId="77777777" w:rsidR="008B197E" w:rsidRDefault="008B197E">
      <w:pPr>
        <w:sectPr w:rsidR="008B197E" w:rsidSect="003B4153">
          <w:footerReference w:type="even" r:id="rId7"/>
          <w:pgSz w:w="12240" w:h="15840" w:code="1"/>
          <w:pgMar w:top="1080" w:right="1080" w:bottom="1440" w:left="1080" w:header="720" w:footer="720" w:gutter="0"/>
          <w:cols w:space="720"/>
        </w:sectPr>
      </w:pPr>
    </w:p>
    <w:p w14:paraId="794BC8C8" w14:textId="77777777" w:rsidR="008B197E" w:rsidRDefault="00D7370C">
      <w:pPr>
        <w:pStyle w:val="Author"/>
        <w:spacing w:after="0"/>
        <w:rPr>
          <w:spacing w:val="-2"/>
        </w:rPr>
      </w:pPr>
      <w:r>
        <w:rPr>
          <w:spacing w:val="-2"/>
        </w:rPr>
        <w:t>Fernando</w:t>
      </w:r>
      <w:r w:rsidR="0026188C">
        <w:rPr>
          <w:spacing w:val="-2"/>
        </w:rPr>
        <w:t xml:space="preserve"> </w:t>
      </w:r>
      <w:r>
        <w:rPr>
          <w:spacing w:val="-2"/>
        </w:rPr>
        <w:t>Lem</w:t>
      </w:r>
      <w:r w:rsidR="00E666D7">
        <w:rPr>
          <w:spacing w:val="-2"/>
        </w:rPr>
        <w:t>m</w:t>
      </w:r>
      <w:r>
        <w:rPr>
          <w:spacing w:val="-2"/>
        </w:rPr>
        <w:t>as</w:t>
      </w:r>
      <w:r w:rsidR="00110B51">
        <w:rPr>
          <w:spacing w:val="-2"/>
        </w:rPr>
        <w:t xml:space="preserve"> (moderator)</w:t>
      </w:r>
    </w:p>
    <w:p w14:paraId="6B62A6ED" w14:textId="77777777" w:rsidR="008B197E" w:rsidRDefault="00E666D7">
      <w:pPr>
        <w:pStyle w:val="Affiliations"/>
        <w:rPr>
          <w:spacing w:val="-2"/>
        </w:rPr>
      </w:pPr>
      <w:r>
        <w:rPr>
          <w:spacing w:val="-2"/>
        </w:rPr>
        <w:t>Studio 8H</w:t>
      </w:r>
      <w:r w:rsidR="008B197E">
        <w:rPr>
          <w:spacing w:val="-2"/>
        </w:rPr>
        <w:br/>
        <w:t>1st line of address</w:t>
      </w:r>
      <w:r w:rsidR="008B197E">
        <w:rPr>
          <w:spacing w:val="-2"/>
        </w:rPr>
        <w:br/>
        <w:t>2nd line of address</w:t>
      </w:r>
      <w:r w:rsidR="008B197E">
        <w:rPr>
          <w:spacing w:val="-2"/>
        </w:rPr>
        <w:br/>
      </w:r>
      <w:r w:rsidR="008B197E" w:rsidRPr="00F5619A">
        <w:t>Telephone number, incl. country code</w:t>
      </w:r>
    </w:p>
    <w:p w14:paraId="42AABF1E" w14:textId="77777777" w:rsidR="008B197E" w:rsidRDefault="006A4BB8">
      <w:pPr>
        <w:pStyle w:val="E-Mail"/>
        <w:rPr>
          <w:spacing w:val="-2"/>
        </w:rPr>
      </w:pPr>
      <w:r>
        <w:rPr>
          <w:spacing w:val="-2"/>
        </w:rPr>
        <w:t>fernando@snl.edu</w:t>
      </w:r>
    </w:p>
    <w:p w14:paraId="2B72C6D4" w14:textId="77777777" w:rsidR="008B197E" w:rsidRDefault="008B197E">
      <w:pPr>
        <w:pStyle w:val="Author"/>
        <w:spacing w:after="0"/>
        <w:rPr>
          <w:spacing w:val="-2"/>
        </w:rPr>
      </w:pPr>
      <w:r>
        <w:rPr>
          <w:spacing w:val="-2"/>
        </w:rPr>
        <w:br w:type="column"/>
      </w:r>
      <w:r w:rsidR="006A4BB8">
        <w:rPr>
          <w:spacing w:val="-2"/>
        </w:rPr>
        <w:t>Cal T</w:t>
      </w:r>
      <w:r w:rsidR="00E666D7">
        <w:rPr>
          <w:spacing w:val="-2"/>
        </w:rPr>
        <w:t>.</w:t>
      </w:r>
      <w:r w:rsidR="006A4BB8">
        <w:rPr>
          <w:spacing w:val="-2"/>
        </w:rPr>
        <w:t xml:space="preserve"> More</w:t>
      </w:r>
    </w:p>
    <w:p w14:paraId="6D428030" w14:textId="77777777" w:rsidR="008B197E" w:rsidRDefault="006A4BB8">
      <w:pPr>
        <w:pStyle w:val="Affiliations"/>
        <w:rPr>
          <w:spacing w:val="-2"/>
        </w:rPr>
      </w:pPr>
      <w:r>
        <w:rPr>
          <w:spacing w:val="-2"/>
        </w:rPr>
        <w:t>Thoreau College</w:t>
      </w:r>
      <w:r w:rsidR="008B197E">
        <w:rPr>
          <w:spacing w:val="-2"/>
        </w:rPr>
        <w:br/>
        <w:t>1st line of address</w:t>
      </w:r>
      <w:r w:rsidR="008B197E">
        <w:rPr>
          <w:spacing w:val="-2"/>
        </w:rPr>
        <w:br/>
        <w:t>2nd line of address</w:t>
      </w:r>
      <w:r w:rsidR="008B197E">
        <w:rPr>
          <w:spacing w:val="-2"/>
        </w:rPr>
        <w:br/>
        <w:t>Telephone number, incl. country code</w:t>
      </w:r>
    </w:p>
    <w:p w14:paraId="2B3CB517" w14:textId="77777777" w:rsidR="008B197E" w:rsidRDefault="00E666D7">
      <w:pPr>
        <w:pStyle w:val="E-Mail"/>
        <w:rPr>
          <w:spacing w:val="-2"/>
        </w:rPr>
      </w:pPr>
      <w:r>
        <w:rPr>
          <w:spacing w:val="-2"/>
        </w:rPr>
        <w:t>cal@thoreau.edu</w:t>
      </w:r>
    </w:p>
    <w:p w14:paraId="52FBEC60" w14:textId="77777777" w:rsidR="008B197E" w:rsidRDefault="008B197E">
      <w:pPr>
        <w:pStyle w:val="Author"/>
        <w:spacing w:after="0"/>
        <w:rPr>
          <w:spacing w:val="-2"/>
        </w:rPr>
      </w:pPr>
      <w:r>
        <w:rPr>
          <w:spacing w:val="-2"/>
        </w:rPr>
        <w:br w:type="column"/>
      </w:r>
      <w:r w:rsidR="00C22F6F">
        <w:rPr>
          <w:spacing w:val="-2"/>
        </w:rPr>
        <w:t>Ada Necklace</w:t>
      </w:r>
    </w:p>
    <w:p w14:paraId="25A8017C" w14:textId="77777777" w:rsidR="008B197E" w:rsidRDefault="006A4BB8">
      <w:pPr>
        <w:pStyle w:val="Affiliations"/>
        <w:rPr>
          <w:spacing w:val="-2"/>
        </w:rPr>
      </w:pPr>
      <w:r>
        <w:rPr>
          <w:spacing w:val="-2"/>
        </w:rPr>
        <w:t>Babbage University</w:t>
      </w:r>
      <w:r w:rsidR="008B197E">
        <w:rPr>
          <w:spacing w:val="-2"/>
        </w:rPr>
        <w:br/>
        <w:t>1st line of address</w:t>
      </w:r>
      <w:r w:rsidR="008B197E">
        <w:rPr>
          <w:spacing w:val="-2"/>
        </w:rPr>
        <w:br/>
        <w:t>2nd line of address</w:t>
      </w:r>
      <w:r w:rsidR="008B197E">
        <w:rPr>
          <w:spacing w:val="-2"/>
        </w:rPr>
        <w:br/>
        <w:t>Telephone number, incl. country code</w:t>
      </w:r>
    </w:p>
    <w:p w14:paraId="394DA706" w14:textId="77777777" w:rsidR="00926B5D" w:rsidRDefault="006A4BB8" w:rsidP="00926B5D">
      <w:pPr>
        <w:pStyle w:val="E-Mail"/>
        <w:rPr>
          <w:spacing w:val="-2"/>
        </w:rPr>
      </w:pPr>
      <w:r>
        <w:rPr>
          <w:spacing w:val="-2"/>
        </w:rPr>
        <w:t>ada@babbage.edu</w:t>
      </w:r>
    </w:p>
    <w:p w14:paraId="730D54C3" w14:textId="77777777" w:rsidR="00926B5D" w:rsidRDefault="00926B5D" w:rsidP="00E30130">
      <w:pPr>
        <w:pStyle w:val="Author"/>
        <w:spacing w:after="0"/>
        <w:rPr>
          <w:spacing w:val="-2"/>
        </w:rPr>
      </w:pPr>
      <w:r>
        <w:rPr>
          <w:spacing w:val="-2"/>
        </w:rPr>
        <w:br w:type="column"/>
      </w:r>
      <w:r w:rsidR="0026188C">
        <w:rPr>
          <w:spacing w:val="-2"/>
        </w:rPr>
        <w:t>Grace M. Hopper</w:t>
      </w:r>
    </w:p>
    <w:p w14:paraId="6179B6E5" w14:textId="77777777" w:rsidR="00926B5D" w:rsidRDefault="006A4BB8" w:rsidP="00926B5D">
      <w:pPr>
        <w:pStyle w:val="Affiliations"/>
        <w:rPr>
          <w:spacing w:val="-2"/>
        </w:rPr>
      </w:pPr>
      <w:r>
        <w:rPr>
          <w:spacing w:val="-2"/>
        </w:rPr>
        <w:t>U. S. Navy</w:t>
      </w:r>
      <w:r w:rsidR="00926B5D">
        <w:rPr>
          <w:spacing w:val="-2"/>
        </w:rPr>
        <w:br/>
        <w:t>1st line of address</w:t>
      </w:r>
      <w:r w:rsidR="00926B5D">
        <w:rPr>
          <w:spacing w:val="-2"/>
        </w:rPr>
        <w:br/>
        <w:t>2nd line of address</w:t>
      </w:r>
      <w:r w:rsidR="00926B5D">
        <w:rPr>
          <w:spacing w:val="-2"/>
        </w:rPr>
        <w:br/>
        <w:t>Telephone number, incl. country code</w:t>
      </w:r>
    </w:p>
    <w:p w14:paraId="156A6B5A" w14:textId="77777777" w:rsidR="00926B5D" w:rsidRDefault="006A4BB8" w:rsidP="00926B5D">
      <w:pPr>
        <w:pStyle w:val="E-Mail"/>
        <w:rPr>
          <w:spacing w:val="-2"/>
        </w:rPr>
      </w:pPr>
      <w:r>
        <w:rPr>
          <w:spacing w:val="-2"/>
        </w:rPr>
        <w:t>grace@navy.mil</w:t>
      </w:r>
    </w:p>
    <w:p w14:paraId="2EA50E59" w14:textId="77777777" w:rsidR="008B197E" w:rsidRDefault="008B197E">
      <w:pPr>
        <w:pStyle w:val="E-Mail"/>
      </w:pPr>
    </w:p>
    <w:p w14:paraId="0D243E15" w14:textId="77777777" w:rsidR="008B197E" w:rsidRDefault="008B197E">
      <w:pPr>
        <w:jc w:val="center"/>
        <w:sectPr w:rsidR="008B197E" w:rsidSect="00926B5D">
          <w:type w:val="continuous"/>
          <w:pgSz w:w="12240" w:h="15840" w:code="1"/>
          <w:pgMar w:top="1080" w:right="1080" w:bottom="1440" w:left="1080" w:header="720" w:footer="720" w:gutter="0"/>
          <w:cols w:num="4" w:space="0"/>
        </w:sectPr>
      </w:pPr>
    </w:p>
    <w:p w14:paraId="499670B4" w14:textId="77777777" w:rsidR="00C713B6" w:rsidRDefault="00C713B6" w:rsidP="00C713B6">
      <w:pPr>
        <w:pStyle w:val="Default"/>
      </w:pPr>
    </w:p>
    <w:p w14:paraId="2B6E8997" w14:textId="77777777" w:rsidR="00C713B6" w:rsidRDefault="00C713B6" w:rsidP="00C713B6">
      <w:pPr>
        <w:pStyle w:val="Default"/>
        <w:rPr>
          <w:sz w:val="22"/>
          <w:szCs w:val="22"/>
        </w:rPr>
      </w:pPr>
      <w:r>
        <w:t xml:space="preserve"> </w:t>
      </w:r>
      <w:r>
        <w:rPr>
          <w:b/>
          <w:bCs/>
          <w:sz w:val="22"/>
          <w:szCs w:val="22"/>
        </w:rPr>
        <w:t xml:space="preserve">ABSTRACT </w:t>
      </w:r>
    </w:p>
    <w:p w14:paraId="14333092" w14:textId="4AC569B2" w:rsidR="00C713B6" w:rsidRPr="00C713B6" w:rsidRDefault="00C713B6" w:rsidP="00C713B6">
      <w:pPr>
        <w:spacing w:before="120" w:after="0"/>
      </w:pPr>
      <w:r>
        <w:t xml:space="preserve">Appropriate attire for teaching, research, and meetings with administrators, can be a tricky subject to tackle. </w:t>
      </w:r>
      <w:r w:rsidR="00F52824">
        <w:t xml:space="preserve">How we dress says a lot about how we see ourselves in relation to others and goes a long way to creating a department’s culture for learning, collaboration, and leadership. </w:t>
      </w:r>
      <w:r>
        <w:t>This panel of experts from liberal arts colleges and research</w:t>
      </w:r>
      <w:r w:rsidR="00CC4463">
        <w:t xml:space="preserve"> universities</w:t>
      </w:r>
      <w:r>
        <w:t xml:space="preserve"> </w:t>
      </w:r>
      <w:r w:rsidR="00CC4463">
        <w:t>provide three different perspectives that will spark conversation and reflection on how</w:t>
      </w:r>
      <w:r w:rsidR="00F52824">
        <w:t xml:space="preserve"> to balance your clothing preferences with your career goals</w:t>
      </w:r>
      <w:r w:rsidR="00CC4463">
        <w:t>. The intended audience for this panel are faculty at all stages of their careers especially those who are just starting their careers</w:t>
      </w:r>
      <w:r w:rsidR="00F52824">
        <w:t xml:space="preserve"> or those who are considering </w:t>
      </w:r>
      <w:r w:rsidR="00CC4463">
        <w:t xml:space="preserve">moving into leadership positions. </w:t>
      </w:r>
    </w:p>
    <w:p w14:paraId="426E65A0" w14:textId="45BD8F67" w:rsidR="008B197E" w:rsidRDefault="008B197E">
      <w:pPr>
        <w:spacing w:before="120" w:after="0"/>
      </w:pPr>
      <w:r>
        <w:rPr>
          <w:b/>
          <w:sz w:val="24"/>
        </w:rPr>
        <w:t>Categories and Subject Descriptors</w:t>
      </w:r>
    </w:p>
    <w:p w14:paraId="203D753B" w14:textId="77777777" w:rsidR="00B91AA9" w:rsidRDefault="00B606DF">
      <w:pPr>
        <w:spacing w:after="120"/>
        <w:rPr>
          <w:rFonts w:ascii="Times" w:hAnsi="Times" w:cs="Times"/>
        </w:rPr>
      </w:pPr>
      <w:r w:rsidRPr="0097314F">
        <w:rPr>
          <w:szCs w:val="18"/>
        </w:rPr>
        <w:t>• </w:t>
      </w:r>
      <w:r w:rsidRPr="0097314F">
        <w:rPr>
          <w:rStyle w:val="Strong"/>
          <w:szCs w:val="18"/>
        </w:rPr>
        <w:t xml:space="preserve">Information </w:t>
      </w:r>
      <w:proofErr w:type="spellStart"/>
      <w:r w:rsidRPr="0097314F">
        <w:rPr>
          <w:rStyle w:val="Strong"/>
          <w:szCs w:val="18"/>
        </w:rPr>
        <w:t>systems</w:t>
      </w:r>
      <w:r w:rsidR="005D28A1" w:rsidRPr="00CF7F78">
        <w:rPr>
          <w:rFonts w:ascii="MS Mincho" w:eastAsia="MS Mincho" w:hAnsi="MS Mincho" w:cs="MS Mincho"/>
          <w:b/>
          <w:bCs/>
          <w:sz w:val="16"/>
          <w:szCs w:val="16"/>
        </w:rPr>
        <w:t>➝</w:t>
      </w:r>
      <w:r w:rsidRPr="0097314F">
        <w:rPr>
          <w:rStyle w:val="Strong"/>
          <w:szCs w:val="18"/>
        </w:rPr>
        <w:t>Database</w:t>
      </w:r>
      <w:proofErr w:type="spellEnd"/>
      <w:r w:rsidRPr="0097314F">
        <w:rPr>
          <w:rStyle w:val="Strong"/>
          <w:szCs w:val="18"/>
        </w:rPr>
        <w:t xml:space="preserve"> management system engines</w:t>
      </w:r>
      <w:r w:rsidRPr="0097314F">
        <w:rPr>
          <w:szCs w:val="18"/>
        </w:rPr>
        <w:t xml:space="preserve">   • </w:t>
      </w:r>
      <w:r w:rsidRPr="0097314F">
        <w:rPr>
          <w:rStyle w:val="Strong"/>
          <w:szCs w:val="18"/>
        </w:rPr>
        <w:t xml:space="preserve">Computing </w:t>
      </w:r>
      <w:proofErr w:type="spellStart"/>
      <w:r w:rsidRPr="0097314F">
        <w:rPr>
          <w:rStyle w:val="Strong"/>
          <w:szCs w:val="18"/>
        </w:rPr>
        <w:t>methodologies</w:t>
      </w:r>
      <w:r w:rsidR="005D28A1" w:rsidRPr="00CF7F78">
        <w:rPr>
          <w:rFonts w:ascii="MS Mincho" w:eastAsia="MS Mincho" w:hAnsi="MS Mincho" w:cs="MS Mincho"/>
          <w:b/>
          <w:bCs/>
          <w:sz w:val="16"/>
          <w:szCs w:val="16"/>
        </w:rPr>
        <w:t>➝</w:t>
      </w:r>
      <w:r w:rsidRPr="0097314F">
        <w:rPr>
          <w:rStyle w:val="Strong"/>
          <w:szCs w:val="18"/>
        </w:rPr>
        <w:t>Massively</w:t>
      </w:r>
      <w:proofErr w:type="spellEnd"/>
      <w:r w:rsidRPr="0097314F">
        <w:rPr>
          <w:rStyle w:val="Strong"/>
          <w:szCs w:val="18"/>
        </w:rPr>
        <w:t xml:space="preserve"> parallel and high-performance simulations</w:t>
      </w:r>
      <w:r>
        <w:rPr>
          <w:rStyle w:val="Strong"/>
          <w:szCs w:val="18"/>
        </w:rPr>
        <w:t>.</w:t>
      </w:r>
      <w:r w:rsidR="008B197E">
        <w:rPr>
          <w:i/>
          <w:iCs/>
        </w:rPr>
        <w:t xml:space="preserve"> </w:t>
      </w:r>
      <w:r w:rsidR="008B197E">
        <w:t>This is just an example, please use the correct category and subject descriptors for your submission</w:t>
      </w:r>
      <w:r w:rsidR="008B197E">
        <w:rPr>
          <w:i/>
          <w:iCs/>
        </w:rPr>
        <w:t>.</w:t>
      </w:r>
      <w:r w:rsidR="00B91AA9">
        <w:rPr>
          <w:rFonts w:ascii="Times" w:hAnsi="Times" w:cs="Times"/>
        </w:rPr>
        <w:t xml:space="preserve"> The ACM Computing </w:t>
      </w:r>
      <w:r w:rsidR="008B197E">
        <w:rPr>
          <w:rFonts w:ascii="Times" w:hAnsi="Times" w:cs="Times"/>
        </w:rPr>
        <w:t>Classification</w:t>
      </w:r>
      <w:r>
        <w:rPr>
          <w:rFonts w:ascii="Times" w:hAnsi="Times" w:cs="Times"/>
        </w:rPr>
        <w:t xml:space="preserve"> </w:t>
      </w:r>
      <w:r w:rsidR="008B197E">
        <w:rPr>
          <w:rFonts w:ascii="Times" w:hAnsi="Times" w:cs="Times"/>
        </w:rPr>
        <w:t>Scheme:</w:t>
      </w:r>
    </w:p>
    <w:p w14:paraId="70C7248F" w14:textId="77777777" w:rsidR="008B197E" w:rsidRDefault="00B64D62">
      <w:pPr>
        <w:spacing w:after="120"/>
        <w:rPr>
          <w:i/>
          <w:iCs/>
        </w:rPr>
      </w:pPr>
      <w:hyperlink r:id="rId8" w:history="1">
        <w:r w:rsidR="00B606DF">
          <w:rPr>
            <w:rStyle w:val="Hyperlink"/>
            <w:rFonts w:ascii="Times" w:hAnsi="Times" w:cs="Times"/>
          </w:rPr>
          <w:t>http://www.acm.org/about/class/class/2012</w:t>
        </w:r>
      </w:hyperlink>
      <w:r w:rsidR="00B606DF">
        <w:rPr>
          <w:rFonts w:ascii="Times" w:hAnsi="Times" w:cs="Times"/>
        </w:rPr>
        <w:t xml:space="preserve">. </w:t>
      </w:r>
      <w:r w:rsidR="00B606DF">
        <w:t xml:space="preserve">Please read the </w:t>
      </w:r>
      <w:hyperlink r:id="rId9" w:tooltip="CCSdoc" w:history="1">
        <w:r w:rsidR="00B606DF">
          <w:rPr>
            <w:rStyle w:val="Hyperlink"/>
          </w:rPr>
          <w:t>HOW TO CLASSIFY WORKS USING ACM'S COMPUTING CLASSIFICATION SYSTEM</w:t>
        </w:r>
      </w:hyperlink>
      <w:r w:rsidR="00B606DF">
        <w:t xml:space="preserve"> for instructions on how to classify your document using the 2012 ACM Computing Classification System and insert the index terms into your Microsoft Word source file.</w:t>
      </w:r>
    </w:p>
    <w:p w14:paraId="22D270C5" w14:textId="77777777" w:rsidR="008B197E" w:rsidRDefault="008B197E">
      <w:pPr>
        <w:spacing w:before="120" w:after="0"/>
      </w:pPr>
      <w:r>
        <w:rPr>
          <w:b/>
          <w:sz w:val="24"/>
        </w:rPr>
        <w:t>Keywords</w:t>
      </w:r>
    </w:p>
    <w:p w14:paraId="7E3D01EA" w14:textId="77777777" w:rsidR="008B197E" w:rsidRDefault="00926B5D">
      <w:pPr>
        <w:spacing w:after="120"/>
      </w:pPr>
      <w:r>
        <w:t>Clothing; T-shirts; Wearable Computing</w:t>
      </w:r>
      <w:r w:rsidR="000A49C7">
        <w:t>; COBOL</w:t>
      </w:r>
      <w:bookmarkStart w:id="0" w:name="_GoBack"/>
      <w:bookmarkEnd w:id="0"/>
    </w:p>
    <w:p w14:paraId="057F71BC" w14:textId="7FE0E524" w:rsidR="008B197E" w:rsidRDefault="00774CF6">
      <w:pPr>
        <w:pStyle w:val="Heading1"/>
        <w:spacing w:before="120"/>
      </w:pPr>
      <w:r>
        <w:t>SUMMARY</w:t>
      </w:r>
    </w:p>
    <w:p w14:paraId="053AF95D" w14:textId="77777777" w:rsidR="008B197E" w:rsidRDefault="00DA37AC">
      <w:pPr>
        <w:pStyle w:val="BodyTextIndent"/>
        <w:spacing w:after="120"/>
        <w:ind w:firstLine="0"/>
      </w:pPr>
      <w:r>
        <w:t>Most Computer Science instructors must wear clothing while teaching.  The choice of clothing can have a</w:t>
      </w:r>
      <w:r w:rsidR="00DD623D">
        <w:t>n impact on student learning [1, 2]</w:t>
      </w:r>
      <w:r>
        <w:t xml:space="preserve"> and sends a message to students about the field</w:t>
      </w:r>
      <w:r w:rsidR="00DD623D">
        <w:t xml:space="preserve"> as a whole [3]</w:t>
      </w:r>
      <w:r>
        <w:t xml:space="preserve">.  </w:t>
      </w:r>
      <w:r w:rsidR="004B7499">
        <w:t>This panel addresses the</w:t>
      </w:r>
      <w:r>
        <w:t xml:space="preserve"> question </w:t>
      </w:r>
      <w:r w:rsidR="004B7499">
        <w:t xml:space="preserve">of what to wear while teaching </w:t>
      </w:r>
      <w:r>
        <w:t xml:space="preserve">by presenting </w:t>
      </w:r>
      <w:r w:rsidR="004B7499">
        <w:t xml:space="preserve">the viewpoints of </w:t>
      </w:r>
      <w:r>
        <w:t xml:space="preserve">three different </w:t>
      </w:r>
      <w:r w:rsidR="00B32B7E">
        <w:t xml:space="preserve">Computer Science </w:t>
      </w:r>
      <w:r w:rsidR="00DD623D">
        <w:t>instructors</w:t>
      </w:r>
      <w:r w:rsidR="00B32B7E">
        <w:t>.</w:t>
      </w:r>
      <w:r w:rsidR="00DD623D">
        <w:t xml:space="preserve"> </w:t>
      </w:r>
      <w:r>
        <w:t xml:space="preserve">Particular attention will be given to the research basis for panelists’ clothing choices and the impact on student learning.  </w:t>
      </w:r>
    </w:p>
    <w:p w14:paraId="793FA519" w14:textId="0B36DB1F" w:rsidR="00C713B6" w:rsidRDefault="00C713B6">
      <w:pPr>
        <w:pStyle w:val="Heading1"/>
        <w:spacing w:before="120"/>
      </w:pPr>
      <w:r>
        <w:t>PANEL STRUCTURE</w:t>
      </w:r>
    </w:p>
    <w:p w14:paraId="5280FA2C" w14:textId="48CA0DD1" w:rsidR="00C713B6" w:rsidRPr="00C713B6" w:rsidRDefault="00C713B6" w:rsidP="00C713B6">
      <w:r>
        <w:t>Each panelist will be given 15 minutes to present their respective positions. Following the presentation, the moderator will facilitate the audience discussion. We anticipate questions about appropriate attire when teaching undergraduates versus graduate students. Appropriate attire for meeting with the department chair, dean, and upper level administration.</w:t>
      </w:r>
    </w:p>
    <w:p w14:paraId="427D23E0" w14:textId="268FE48C" w:rsidR="008B197E" w:rsidRDefault="00E666D7">
      <w:pPr>
        <w:pStyle w:val="Heading1"/>
        <w:spacing w:before="120"/>
      </w:pPr>
      <w:r>
        <w:t>CAL T. MORE</w:t>
      </w:r>
    </w:p>
    <w:p w14:paraId="55D61FF7" w14:textId="77777777" w:rsidR="008B197E" w:rsidRDefault="0099491E">
      <w:pPr>
        <w:pStyle w:val="BodyTextIndent"/>
        <w:spacing w:after="120"/>
        <w:ind w:firstLine="0"/>
      </w:pPr>
      <w:r>
        <w:t xml:space="preserve">As an instructor at small liberal arts college, I have always believed that a Computer Science-themed T-shirt is the best attire for teaching. Merits of this approach include ease of doing laundry and low expense.  I </w:t>
      </w:r>
      <w:r w:rsidR="0026188C">
        <w:t xml:space="preserve">have </w:t>
      </w:r>
      <w:r>
        <w:t xml:space="preserve">found that students do 20% better on binary search tree questions when I teach the material </w:t>
      </w:r>
      <w:r w:rsidR="004B7499">
        <w:t xml:space="preserve">while </w:t>
      </w:r>
      <w:r>
        <w:t>wearing my favorite BST shirts [</w:t>
      </w:r>
      <w:r w:rsidR="00EB6730">
        <w:t>4</w:t>
      </w:r>
      <w:r w:rsidRPr="00D7370C">
        <w:t>]</w:t>
      </w:r>
      <w:proofErr w:type="gramStart"/>
      <w:r w:rsidRPr="00D7370C">
        <w:t xml:space="preserve">.  </w:t>
      </w:r>
      <w:proofErr w:type="gramEnd"/>
      <w:r w:rsidRPr="00D7370C">
        <w:t xml:space="preserve">An amazing variety of CS-themed shirts are available on the market and </w:t>
      </w:r>
      <w:r w:rsidR="004B7499" w:rsidRPr="00D7370C">
        <w:t>i</w:t>
      </w:r>
      <w:r w:rsidRPr="00D7370C">
        <w:t>t is also quite easy to make your own.  I will show examples of T-shirts I have used over the years with great success as well as T-shirts whose message has been misinterpreted.</w:t>
      </w:r>
      <w:r>
        <w:t xml:space="preserve"> </w:t>
      </w:r>
      <w:r w:rsidR="004B7499">
        <w:t xml:space="preserve">  </w:t>
      </w:r>
    </w:p>
    <w:p w14:paraId="12952D89" w14:textId="77777777" w:rsidR="008B197E" w:rsidRDefault="00E666D7" w:rsidP="00110B51">
      <w:pPr>
        <w:pStyle w:val="Heading1"/>
        <w:spacing w:before="120"/>
      </w:pPr>
      <w:r>
        <w:t>ADA NECKLACE</w:t>
      </w:r>
    </w:p>
    <w:p w14:paraId="00009C57" w14:textId="77777777" w:rsidR="008B197E" w:rsidRDefault="008B197E">
      <w:pPr>
        <w:framePr w:w="4680" w:h="1977" w:hRule="exact" w:hSpace="187" w:wrap="around" w:vAnchor="page" w:hAnchor="page" w:x="1155" w:y="12605" w:anchorLock="1"/>
        <w:spacing w:after="120"/>
        <w:rPr>
          <w:iCs/>
          <w:sz w:val="14"/>
        </w:rPr>
      </w:pPr>
    </w:p>
    <w:p w14:paraId="327A7898" w14:textId="77777777" w:rsidR="008B197E" w:rsidRDefault="008B197E">
      <w:pPr>
        <w:pStyle w:val="BodyText"/>
        <w:framePr w:h="1977" w:hRule="exact" w:wrap="around" w:y="12605"/>
      </w:pPr>
      <w:r>
        <w:t>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To copy otherwise, or republish, to post on servers or to redistribute to lists, requires prior specific permission and/or a fee.</w:t>
      </w:r>
    </w:p>
    <w:p w14:paraId="1F712189" w14:textId="77777777" w:rsidR="008B197E" w:rsidRDefault="008B197E">
      <w:pPr>
        <w:framePr w:w="4680" w:h="1977" w:hRule="exact" w:hSpace="187" w:wrap="around" w:vAnchor="page" w:hAnchor="page" w:x="1155" w:y="12605" w:anchorLock="1"/>
        <w:spacing w:after="0"/>
        <w:rPr>
          <w:sz w:val="16"/>
        </w:rPr>
      </w:pPr>
      <w:r>
        <w:rPr>
          <w:i/>
          <w:iCs/>
          <w:sz w:val="16"/>
        </w:rPr>
        <w:t>Conference’</w:t>
      </w:r>
      <w:r w:rsidR="00CD7EC6">
        <w:rPr>
          <w:i/>
          <w:iCs/>
          <w:sz w:val="16"/>
        </w:rPr>
        <w:t>10</w:t>
      </w:r>
      <w:r w:rsidR="0009634A">
        <w:rPr>
          <w:sz w:val="16"/>
        </w:rPr>
        <w:t>, Month 1–2, 2010</w:t>
      </w:r>
      <w:r>
        <w:rPr>
          <w:sz w:val="16"/>
        </w:rPr>
        <w:t>, City, State, Country.</w:t>
      </w:r>
    </w:p>
    <w:p w14:paraId="52203C84" w14:textId="77777777" w:rsidR="008B197E" w:rsidRDefault="008B197E">
      <w:pPr>
        <w:framePr w:w="4680" w:h="1977" w:hRule="exact" w:hSpace="187" w:wrap="around" w:vAnchor="page" w:hAnchor="page" w:x="1155" w:y="12605" w:anchorLock="1"/>
        <w:spacing w:after="0"/>
        <w:rPr>
          <w:sz w:val="16"/>
        </w:rPr>
      </w:pPr>
      <w:r>
        <w:rPr>
          <w:sz w:val="16"/>
        </w:rPr>
        <w:t>Copyright 2</w:t>
      </w:r>
      <w:r w:rsidR="00CD7EC6">
        <w:rPr>
          <w:sz w:val="16"/>
        </w:rPr>
        <w:t>010</w:t>
      </w:r>
      <w:r w:rsidR="00CB4646">
        <w:rPr>
          <w:sz w:val="16"/>
        </w:rPr>
        <w:t xml:space="preserve"> ACM 1-58113-000-0/00/0010</w:t>
      </w:r>
      <w:r w:rsidR="00375299">
        <w:rPr>
          <w:sz w:val="16"/>
        </w:rPr>
        <w:t xml:space="preserve"> </w:t>
      </w:r>
      <w:r w:rsidR="00F5619A">
        <w:rPr>
          <w:sz w:val="16"/>
        </w:rPr>
        <w:t>…$15</w:t>
      </w:r>
      <w:r>
        <w:rPr>
          <w:sz w:val="16"/>
        </w:rPr>
        <w:t>.00.</w:t>
      </w:r>
    </w:p>
    <w:p w14:paraId="39BE7330" w14:textId="77777777" w:rsidR="008B197E" w:rsidRDefault="0027698B">
      <w:pPr>
        <w:framePr w:w="4680" w:h="1977" w:hRule="exact" w:hSpace="187" w:wrap="around" w:vAnchor="page" w:hAnchor="page" w:x="1155" w:y="12605" w:anchorLock="1"/>
        <w:rPr>
          <w:iCs/>
        </w:rPr>
      </w:pPr>
      <w:r>
        <w:t>DOI: 10.475/1234</w:t>
      </w:r>
    </w:p>
    <w:p w14:paraId="5A55CD1B" w14:textId="77777777" w:rsidR="008B197E" w:rsidRDefault="0099491E">
      <w:pPr>
        <w:pStyle w:val="BodyTextIndent"/>
        <w:spacing w:after="120"/>
        <w:ind w:firstLine="0"/>
      </w:pPr>
      <w:r>
        <w:t xml:space="preserve">As researcher on wearable computing, I </w:t>
      </w:r>
      <w:r w:rsidR="004B7499">
        <w:t xml:space="preserve">believe it is important to integrate my research with my classroom teaching.  </w:t>
      </w:r>
      <w:r w:rsidR="00655A81">
        <w:t xml:space="preserve">Wearing smart fabrics with integrated LEDs allows me to really emphasize a point in a memorable way. </w:t>
      </w:r>
      <w:r w:rsidR="00FB15A6">
        <w:t xml:space="preserve">Sensors allow me to control my slides by merely </w:t>
      </w:r>
      <w:r w:rsidR="00655A81">
        <w:t>touching together my gloved fingers</w:t>
      </w:r>
      <w:r w:rsidR="00FB15A6">
        <w:t>.  In addition, I find</w:t>
      </w:r>
      <w:r w:rsidR="007F046F">
        <w:t xml:space="preserve"> increased</w:t>
      </w:r>
      <w:r w:rsidR="00FB15A6">
        <w:t xml:space="preserve"> efficiency in my own tasks while at the same time improving student learning outcomes [</w:t>
      </w:r>
      <w:r w:rsidR="00EB6730">
        <w:t>5</w:t>
      </w:r>
      <w:r w:rsidR="00FB15A6">
        <w:t xml:space="preserve">]. </w:t>
      </w:r>
      <w:r w:rsidR="00713D36">
        <w:t xml:space="preserve">With my optical head-mounted display I can view students’ test scores and catch up on emails while </w:t>
      </w:r>
      <w:r w:rsidR="00FB15A6">
        <w:t xml:space="preserve">simultaneously </w:t>
      </w:r>
      <w:r w:rsidR="00713D36">
        <w:t xml:space="preserve">describing how to build a </w:t>
      </w:r>
      <w:r w:rsidR="00FB15A6">
        <w:t xml:space="preserve">multi-threaded operating system.  </w:t>
      </w:r>
    </w:p>
    <w:p w14:paraId="28AA6864" w14:textId="77777777" w:rsidR="008B197E" w:rsidRDefault="00B23848">
      <w:pPr>
        <w:pStyle w:val="Heading1"/>
        <w:spacing w:before="120"/>
      </w:pPr>
      <w:r>
        <w:t xml:space="preserve">GRACE </w:t>
      </w:r>
      <w:r w:rsidR="00A33A16">
        <w:t xml:space="preserve">M. </w:t>
      </w:r>
      <w:r>
        <w:t>HOPPER</w:t>
      </w:r>
    </w:p>
    <w:p w14:paraId="2C73872A" w14:textId="77777777" w:rsidR="008B197E" w:rsidRDefault="00B23848">
      <w:pPr>
        <w:spacing w:after="120"/>
      </w:pPr>
      <w:r>
        <w:t xml:space="preserve">Instructors should model clothing students should expect to wear in their future careers as Computer Scientists. As an instructor, nothing says authority like a well-pressed uniform.  In multiple studies, I have found that students </w:t>
      </w:r>
      <w:r w:rsidR="0082490E">
        <w:t>check</w:t>
      </w:r>
      <w:r>
        <w:t xml:space="preserve"> their email </w:t>
      </w:r>
      <w:r w:rsidR="0082490E">
        <w:t xml:space="preserve">and text their friends </w:t>
      </w:r>
      <w:r>
        <w:t>30% less during my lectures than with other COBOL instructors [</w:t>
      </w:r>
      <w:r w:rsidR="006C1C9C">
        <w:t>6</w:t>
      </w:r>
      <w:r>
        <w:t>].</w:t>
      </w:r>
      <w:r w:rsidR="0026188C">
        <w:t xml:space="preserve"> </w:t>
      </w:r>
    </w:p>
    <w:p w14:paraId="671530FE" w14:textId="77777777" w:rsidR="008B197E" w:rsidRDefault="008B197E">
      <w:pPr>
        <w:pStyle w:val="Heading1"/>
        <w:spacing w:before="120"/>
      </w:pPr>
      <w:r>
        <w:t>REFERENCES</w:t>
      </w:r>
    </w:p>
    <w:p w14:paraId="33057F34" w14:textId="77777777" w:rsidR="00713D36" w:rsidRDefault="006A044B" w:rsidP="00713D36">
      <w:pPr>
        <w:pStyle w:val="References"/>
      </w:pPr>
      <w:r>
        <w:t xml:space="preserve">Bowman, M., </w:t>
      </w:r>
      <w:proofErr w:type="spellStart"/>
      <w:r>
        <w:t>Debray</w:t>
      </w:r>
      <w:proofErr w:type="spellEnd"/>
      <w:r>
        <w:t xml:space="preserve">, S. K., and Peterson, L. L. 1993. </w:t>
      </w:r>
      <w:r w:rsidR="00755AD1">
        <w:t>Do I really need an iron? How instructor clothing choice impacts student learning</w:t>
      </w:r>
      <w:r>
        <w:t xml:space="preserve">. </w:t>
      </w:r>
      <w:r>
        <w:rPr>
          <w:i/>
          <w:iCs/>
        </w:rPr>
        <w:t xml:space="preserve">ACM Trans. </w:t>
      </w:r>
      <w:r w:rsidR="00755AD1">
        <w:rPr>
          <w:i/>
          <w:iCs/>
        </w:rPr>
        <w:t>on Computing Education</w:t>
      </w:r>
      <w:r>
        <w:rPr>
          <w:i/>
          <w:iCs/>
        </w:rPr>
        <w:t>.</w:t>
      </w:r>
      <w:r>
        <w:t xml:space="preserve"> 15, 5 (Nov. 1993), 795-825. </w:t>
      </w:r>
      <w:r w:rsidR="00713D36">
        <w:t xml:space="preserve">DOI= </w:t>
      </w:r>
      <w:hyperlink r:id="rId10" w:history="1">
        <w:r w:rsidR="00713D36" w:rsidRPr="0083792A">
          <w:rPr>
            <w:rStyle w:val="Hyperlink"/>
            <w:u w:val="none"/>
          </w:rPr>
          <w:t>http://doi.acm.org/10.1145/611892.611918</w:t>
        </w:r>
      </w:hyperlink>
    </w:p>
    <w:p w14:paraId="74EDBC30" w14:textId="77777777" w:rsidR="00755AD1" w:rsidRPr="00D55688" w:rsidRDefault="00755AD1" w:rsidP="00D55688">
      <w:pPr>
        <w:pStyle w:val="References"/>
      </w:pPr>
      <w:r>
        <w:t xml:space="preserve">Fröhlich, B. and Plate, J. 2000. </w:t>
      </w:r>
      <w:r w:rsidR="00EB6730">
        <w:t>Fashion choice and learning outcomes in a data structures course</w:t>
      </w:r>
      <w:r>
        <w:t xml:space="preserve">. In </w:t>
      </w:r>
      <w:r>
        <w:rPr>
          <w:i/>
          <w:iCs/>
        </w:rPr>
        <w:t>Proceedings of the 44</w:t>
      </w:r>
      <w:r w:rsidRPr="00755AD1">
        <w:rPr>
          <w:i/>
          <w:iCs/>
          <w:vertAlign w:val="superscript"/>
        </w:rPr>
        <w:t>th</w:t>
      </w:r>
      <w:r>
        <w:rPr>
          <w:i/>
          <w:iCs/>
        </w:rPr>
        <w:t xml:space="preserve"> </w:t>
      </w:r>
      <w:r w:rsidRPr="00755AD1">
        <w:rPr>
          <w:i/>
          <w:iCs/>
        </w:rPr>
        <w:t xml:space="preserve">technical symposium on Computer science education (SIGCSE '13) </w:t>
      </w:r>
      <w:r>
        <w:t xml:space="preserve">(The Hague, The Netherlands, April 01 - 06, </w:t>
      </w:r>
      <w:r>
        <w:lastRenderedPageBreak/>
        <w:t xml:space="preserve">2013). SIGCSE '13. ACM, New York, NY, 526-531. DOI= </w:t>
      </w:r>
      <w:hyperlink r:id="rId11" w:history="1">
        <w:r w:rsidR="00ED02C1" w:rsidRPr="00D55688">
          <w:rPr>
            <w:rStyle w:val="Hyperlink"/>
            <w:u w:val="none"/>
          </w:rPr>
          <w:t>http://doi.acm.org/10.1145/1028174.971323</w:t>
        </w:r>
      </w:hyperlink>
    </w:p>
    <w:p w14:paraId="5F597685" w14:textId="77777777" w:rsidR="006A044B" w:rsidRDefault="006A044B">
      <w:pPr>
        <w:pStyle w:val="References"/>
      </w:pPr>
      <w:proofErr w:type="spellStart"/>
      <w:r>
        <w:t>Sannella</w:t>
      </w:r>
      <w:proofErr w:type="spellEnd"/>
      <w:r>
        <w:t>, M. J. 1994</w:t>
      </w:r>
      <w:r w:rsidR="00D3292B">
        <w:t>.</w:t>
      </w:r>
      <w:r>
        <w:t xml:space="preserve"> </w:t>
      </w:r>
      <w:r w:rsidR="00EB6730">
        <w:rPr>
          <w:i/>
          <w:iCs/>
        </w:rPr>
        <w:t>Clothes and the Computer Science Instructor</w:t>
      </w:r>
      <w:r>
        <w:t xml:space="preserve">. Doctoral Thesis. UMI Order Number: UMI Order No. GAX95-09398., University of Washington. </w:t>
      </w:r>
    </w:p>
    <w:p w14:paraId="0624BA8A" w14:textId="77777777" w:rsidR="006A044B" w:rsidRDefault="00EB6730" w:rsidP="007C08CF">
      <w:pPr>
        <w:pStyle w:val="References"/>
      </w:pPr>
      <w:r>
        <w:t>More, C. T</w:t>
      </w:r>
      <w:r w:rsidR="006A044B">
        <w:t xml:space="preserve">. 2003. </w:t>
      </w:r>
      <w:r>
        <w:t>Student performance on binary search tree questions</w:t>
      </w:r>
      <w:r w:rsidR="006A044B">
        <w:t xml:space="preserve">. </w:t>
      </w:r>
      <w:r w:rsidR="006A044B">
        <w:rPr>
          <w:i/>
          <w:iCs/>
        </w:rPr>
        <w:t>J. Mach. Learn. Res.</w:t>
      </w:r>
      <w:r w:rsidR="006A044B">
        <w:t xml:space="preserve"> 3 (Mar. 2003), 1289-1305. </w:t>
      </w:r>
    </w:p>
    <w:p w14:paraId="4A14FB07" w14:textId="77777777" w:rsidR="007C08CF" w:rsidRDefault="00EB6730" w:rsidP="006A044B">
      <w:pPr>
        <w:pStyle w:val="References"/>
      </w:pPr>
      <w:r>
        <w:t>Neck</w:t>
      </w:r>
      <w:r w:rsidR="00C436CC">
        <w:t>l</w:t>
      </w:r>
      <w:r>
        <w:t>ace</w:t>
      </w:r>
      <w:r w:rsidR="006A044B">
        <w:t xml:space="preserve">, </w:t>
      </w:r>
      <w:r w:rsidR="006C1C9C">
        <w:t>A</w:t>
      </w:r>
      <w:r w:rsidR="00FA6B37">
        <w:t>.</w:t>
      </w:r>
      <w:r w:rsidR="006A044B">
        <w:t xml:space="preserve">, Hua, H., and Gao, C. 2003. </w:t>
      </w:r>
      <w:r w:rsidR="00C81EF8">
        <w:t>Sensors and the student: H</w:t>
      </w:r>
      <w:r w:rsidR="006C1C9C">
        <w:t>ow</w:t>
      </w:r>
      <w:r w:rsidR="007F046F">
        <w:t xml:space="preserve"> e</w:t>
      </w:r>
      <w:r w:rsidR="006C1C9C">
        <w:t xml:space="preserve">-textiles can improve retention of operating </w:t>
      </w:r>
      <w:r w:rsidR="006C1C9C">
        <w:t>system concepts</w:t>
      </w:r>
      <w:r w:rsidR="006A044B">
        <w:t xml:space="preserve">. In </w:t>
      </w:r>
      <w:r w:rsidR="006A044B">
        <w:rPr>
          <w:i/>
          <w:iCs/>
        </w:rPr>
        <w:t>Proceedings of the 16t</w:t>
      </w:r>
      <w:r w:rsidR="002D6A57">
        <w:rPr>
          <w:i/>
          <w:iCs/>
        </w:rPr>
        <w:t>h Annual ACM Symposium on User I</w:t>
      </w:r>
      <w:r w:rsidR="006A044B">
        <w:rPr>
          <w:i/>
          <w:iCs/>
        </w:rPr>
        <w:t>nterface Software and Technology</w:t>
      </w:r>
      <w:r w:rsidR="006A044B">
        <w:t xml:space="preserve"> (Vancouver, Canada, November 02 - 05, 2003). UIST '03. ACM, New York, NY, 1-10. DOI= </w:t>
      </w:r>
      <w:hyperlink r:id="rId12" w:history="1">
        <w:r w:rsidR="006A044B" w:rsidRPr="00DA70EA">
          <w:rPr>
            <w:rStyle w:val="Hyperlink"/>
            <w:u w:val="none"/>
          </w:rPr>
          <w:t>http://doi.acm.org/10.1145/964696.964697</w:t>
        </w:r>
      </w:hyperlink>
      <w:r w:rsidR="006A044B">
        <w:t>.</w:t>
      </w:r>
    </w:p>
    <w:p w14:paraId="21EF0C8B" w14:textId="77777777" w:rsidR="00DA70EA" w:rsidRDefault="006C1C9C" w:rsidP="00DA70EA">
      <w:pPr>
        <w:pStyle w:val="References"/>
      </w:pPr>
      <w:r>
        <w:t>Hopper</w:t>
      </w:r>
      <w:r w:rsidR="00DA70EA">
        <w:t xml:space="preserve">, </w:t>
      </w:r>
      <w:r>
        <w:t>G</w:t>
      </w:r>
      <w:r w:rsidR="00DA70EA">
        <w:t xml:space="preserve">. </w:t>
      </w:r>
      <w:r>
        <w:t>M</w:t>
      </w:r>
      <w:r w:rsidR="00DA70EA">
        <w:t>. 2006. A comparison of</w:t>
      </w:r>
      <w:r>
        <w:t xml:space="preserve"> COBOL instructional techniques</w:t>
      </w:r>
      <w:r w:rsidR="00DA70EA">
        <w:t xml:space="preserve">. </w:t>
      </w:r>
      <w:r w:rsidR="00DA70EA">
        <w:rPr>
          <w:i/>
          <w:iCs/>
        </w:rPr>
        <w:t xml:space="preserve">J. Syst. </w:t>
      </w:r>
      <w:proofErr w:type="spellStart"/>
      <w:r w:rsidR="00DA70EA">
        <w:rPr>
          <w:i/>
          <w:iCs/>
        </w:rPr>
        <w:t>Softw</w:t>
      </w:r>
      <w:proofErr w:type="spellEnd"/>
      <w:r w:rsidR="00DA70EA">
        <w:rPr>
          <w:i/>
          <w:iCs/>
        </w:rPr>
        <w:t>.</w:t>
      </w:r>
      <w:r w:rsidR="00DA70EA">
        <w:t xml:space="preserve"> 79, 5 (May. 2006), 577-590. DOI= </w:t>
      </w:r>
      <w:hyperlink r:id="rId13" w:history="1">
        <w:r w:rsidR="00DA70EA" w:rsidRPr="00DA70EA">
          <w:rPr>
            <w:rStyle w:val="Hyperlink"/>
            <w:u w:val="none"/>
          </w:rPr>
          <w:t>http://dx.doi.org/10.1016/j.jss.2005.05.030</w:t>
        </w:r>
      </w:hyperlink>
      <w:r>
        <w:t>.</w:t>
      </w:r>
    </w:p>
    <w:p w14:paraId="6AC0F188" w14:textId="77777777" w:rsidR="008B197E" w:rsidRDefault="008B197E">
      <w:pPr>
        <w:pStyle w:val="References"/>
        <w:numPr>
          <w:ilvl w:val="0"/>
          <w:numId w:val="0"/>
        </w:numPr>
        <w:ind w:left="360" w:hanging="360"/>
      </w:pPr>
    </w:p>
    <w:p w14:paraId="06FEE1BA" w14:textId="77777777" w:rsidR="008B197E" w:rsidRDefault="008B197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p>
    <w:p w14:paraId="7B263E96" w14:textId="77777777" w:rsidR="008B197E" w:rsidRDefault="008B197E">
      <w:pPr>
        <w:pStyle w:val="Paper-Title"/>
      </w:pPr>
      <w:r>
        <w:t>Columns on Last Page Should Be Made As Close As Possible to Equal Length</w:t>
      </w: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4FDD1" w14:textId="77777777" w:rsidR="00B64D62" w:rsidRDefault="00B64D62">
      <w:r>
        <w:separator/>
      </w:r>
    </w:p>
  </w:endnote>
  <w:endnote w:type="continuationSeparator" w:id="0">
    <w:p w14:paraId="16984864" w14:textId="77777777" w:rsidR="00B64D62" w:rsidRDefault="00B64D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altName w:val="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charset w:val="B1"/>
    <w:family w:val="swiss"/>
    <w:pitch w:val="variable"/>
    <w:sig w:usb0="00000803" w:usb1="00000000" w:usb2="00000000" w:usb3="00000000" w:csb0="00000021" w:csb1="00000000"/>
  </w:font>
  <w:font w:name="Linux Libertine">
    <w:altName w:val="Cambria"/>
    <w:charset w:val="00"/>
    <w:family w:val="auto"/>
    <w:pitch w:val="variable"/>
    <w:sig w:usb0="E0000AFF" w:usb1="5200E5FB" w:usb2="02000020" w:usb3="00000000" w:csb0="000001BF" w:csb1="00000000"/>
  </w:font>
  <w:font w:name="Times">
    <w:altName w:val="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11CB0" w14:textId="77777777" w:rsidR="00A105B5" w:rsidRDefault="00A105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166720" w14:textId="77777777"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48FB0" w14:textId="77777777" w:rsidR="00B64D62" w:rsidRDefault="00B64D62">
      <w:r>
        <w:separator/>
      </w:r>
    </w:p>
  </w:footnote>
  <w:footnote w:type="continuationSeparator" w:id="0">
    <w:p w14:paraId="20AE5CCB" w14:textId="77777777" w:rsidR="00B64D62" w:rsidRDefault="00B64D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AwNjQ0sjA1sTQ1NTRW0lEKTi0uzszPAykwrgUAq05LqywAAAA="/>
  </w:docVars>
  <w:rsids>
    <w:rsidRoot w:val="007C08CF"/>
    <w:rsid w:val="00000A47"/>
    <w:rsid w:val="00016D54"/>
    <w:rsid w:val="000355F6"/>
    <w:rsid w:val="00051710"/>
    <w:rsid w:val="0009634A"/>
    <w:rsid w:val="000A49C7"/>
    <w:rsid w:val="000A6043"/>
    <w:rsid w:val="00110B51"/>
    <w:rsid w:val="001378B9"/>
    <w:rsid w:val="001578EE"/>
    <w:rsid w:val="00172159"/>
    <w:rsid w:val="001E4A9D"/>
    <w:rsid w:val="00206035"/>
    <w:rsid w:val="0026188C"/>
    <w:rsid w:val="00276401"/>
    <w:rsid w:val="0027698B"/>
    <w:rsid w:val="002D2C9C"/>
    <w:rsid w:val="002D6A57"/>
    <w:rsid w:val="00327D68"/>
    <w:rsid w:val="00375299"/>
    <w:rsid w:val="00377A65"/>
    <w:rsid w:val="003B4153"/>
    <w:rsid w:val="003E3258"/>
    <w:rsid w:val="00474255"/>
    <w:rsid w:val="004B7499"/>
    <w:rsid w:val="004D68FC"/>
    <w:rsid w:val="00571CED"/>
    <w:rsid w:val="00583ED1"/>
    <w:rsid w:val="005842F9"/>
    <w:rsid w:val="005B6A93"/>
    <w:rsid w:val="005D28A1"/>
    <w:rsid w:val="00603A4D"/>
    <w:rsid w:val="0061710B"/>
    <w:rsid w:val="0062758A"/>
    <w:rsid w:val="00655A81"/>
    <w:rsid w:val="0068547D"/>
    <w:rsid w:val="0069356A"/>
    <w:rsid w:val="006A044B"/>
    <w:rsid w:val="006A1FA3"/>
    <w:rsid w:val="006A4BB8"/>
    <w:rsid w:val="006C1C9C"/>
    <w:rsid w:val="006D451E"/>
    <w:rsid w:val="00713D36"/>
    <w:rsid w:val="00737114"/>
    <w:rsid w:val="00755AD1"/>
    <w:rsid w:val="00774CF6"/>
    <w:rsid w:val="00793DF2"/>
    <w:rsid w:val="007C08CF"/>
    <w:rsid w:val="007C3600"/>
    <w:rsid w:val="007F046F"/>
    <w:rsid w:val="0082490E"/>
    <w:rsid w:val="0083792A"/>
    <w:rsid w:val="008536AF"/>
    <w:rsid w:val="00865B9E"/>
    <w:rsid w:val="0087467E"/>
    <w:rsid w:val="008B0897"/>
    <w:rsid w:val="008B197E"/>
    <w:rsid w:val="008B1A77"/>
    <w:rsid w:val="008F7414"/>
    <w:rsid w:val="00926B5D"/>
    <w:rsid w:val="00941EFD"/>
    <w:rsid w:val="0099491E"/>
    <w:rsid w:val="009B701B"/>
    <w:rsid w:val="009D7B5B"/>
    <w:rsid w:val="009F334B"/>
    <w:rsid w:val="00A105B5"/>
    <w:rsid w:val="00A33A16"/>
    <w:rsid w:val="00A66E61"/>
    <w:rsid w:val="00AE2664"/>
    <w:rsid w:val="00B23848"/>
    <w:rsid w:val="00B32B7E"/>
    <w:rsid w:val="00B606DF"/>
    <w:rsid w:val="00B64D62"/>
    <w:rsid w:val="00B851AE"/>
    <w:rsid w:val="00B91AA9"/>
    <w:rsid w:val="00BB4CE5"/>
    <w:rsid w:val="00BF3697"/>
    <w:rsid w:val="00C22F6F"/>
    <w:rsid w:val="00C436CC"/>
    <w:rsid w:val="00C713B6"/>
    <w:rsid w:val="00C81EF8"/>
    <w:rsid w:val="00C85DF5"/>
    <w:rsid w:val="00CB4646"/>
    <w:rsid w:val="00CC4463"/>
    <w:rsid w:val="00CC70B8"/>
    <w:rsid w:val="00CD7EC6"/>
    <w:rsid w:val="00D3292B"/>
    <w:rsid w:val="00D361A3"/>
    <w:rsid w:val="00D55688"/>
    <w:rsid w:val="00D7370C"/>
    <w:rsid w:val="00DA37AC"/>
    <w:rsid w:val="00DA70EA"/>
    <w:rsid w:val="00DB7AD4"/>
    <w:rsid w:val="00DD623D"/>
    <w:rsid w:val="00E26518"/>
    <w:rsid w:val="00E30130"/>
    <w:rsid w:val="00E3178B"/>
    <w:rsid w:val="00E666D7"/>
    <w:rsid w:val="00EB6730"/>
    <w:rsid w:val="00EC1F6A"/>
    <w:rsid w:val="00ED02C1"/>
    <w:rsid w:val="00ED3D93"/>
    <w:rsid w:val="00F50B82"/>
    <w:rsid w:val="00F52824"/>
    <w:rsid w:val="00F5619A"/>
    <w:rsid w:val="00F96495"/>
    <w:rsid w:val="00FA6B37"/>
    <w:rsid w:val="00FB15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3F9BCE"/>
  <w15:docId w15:val="{53F6C7C5-E557-4419-B8CC-034B29984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paragraph" w:customStyle="1" w:styleId="Default">
    <w:name w:val="Default"/>
    <w:rsid w:val="00C713B6"/>
    <w:pPr>
      <w:autoSpaceDE w:val="0"/>
      <w:autoSpaceDN w:val="0"/>
      <w:adjustRightInd w:val="0"/>
    </w:pPr>
    <w:rPr>
      <w:rFonts w:ascii="Linux Libertine" w:hAnsi="Linux Libertine" w:cs="Linux Libertin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5238139">
      <w:bodyDiv w:val="1"/>
      <w:marLeft w:val="0"/>
      <w:marRight w:val="0"/>
      <w:marTop w:val="0"/>
      <w:marBottom w:val="0"/>
      <w:divBdr>
        <w:top w:val="none" w:sz="0" w:space="0" w:color="auto"/>
        <w:left w:val="none" w:sz="0" w:space="0" w:color="auto"/>
        <w:bottom w:val="none" w:sz="0" w:space="0" w:color="auto"/>
        <w:right w:val="none" w:sz="0" w:space="0" w:color="auto"/>
      </w:divBdr>
    </w:div>
    <w:div w:id="2019455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acm.org/about/class/class/2012" TargetMode="External"/><Relationship Id="rId13" Type="http://schemas.openxmlformats.org/officeDocument/2006/relationships/hyperlink" Target="http://dx.doi.org/10.1016/j.jss.2005.05.030"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doi.acm.org/10.1145/964696.96469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acm.org/10.1145/1028174.971323"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doi.acm.org/10.1145/611892.611918" TargetMode="External"/><Relationship Id="rId4" Type="http://schemas.openxmlformats.org/officeDocument/2006/relationships/webSettings" Target="webSettings.xml"/><Relationship Id="rId9" Type="http://schemas.openxmlformats.org/officeDocument/2006/relationships/hyperlink" Target="file:///C:\Users\rodkin\Desktop\BORIS%20IMPLEMENTATION\templates-5dec2014\CCS-HOWTO-v5-2Sep2014.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1032</Words>
  <Characters>5752</Characters>
  <Application>Microsoft Office Word</Application>
  <DocSecurity>0</DocSecurity>
  <Lines>159</Lines>
  <Paragraphs>52</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6732</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Gardner-McCune,Christina</cp:lastModifiedBy>
  <cp:revision>6</cp:revision>
  <cp:lastPrinted>2011-01-13T15:51:00Z</cp:lastPrinted>
  <dcterms:created xsi:type="dcterms:W3CDTF">2018-05-15T04:29:00Z</dcterms:created>
  <dcterms:modified xsi:type="dcterms:W3CDTF">2018-05-1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